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4035D" w:rsidRDefault="00A355F0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0"/>
            <wp:wrapNone/>
            <wp:docPr id="1" name="Picture 1" descr="logo new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new.jpg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035D"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E4035D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CE74D6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لعام الدراسي   ....... / ........</w:t>
      </w:r>
    </w:p>
    <w:p w:rsidR="00CE74D6" w:rsidRPr="00C24220" w:rsidRDefault="008266E2" w:rsidP="008266E2">
      <w:pPr>
        <w:shd w:val="clear" w:color="auto" w:fill="F2F2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bidiVisual/>
        <w:tblW w:w="14458" w:type="dxa"/>
        <w:tblInd w:w="610" w:type="dxa"/>
        <w:tblLook w:val="04A0" w:firstRow="1" w:lastRow="0" w:firstColumn="1" w:lastColumn="0" w:noHBand="0" w:noVBand="1"/>
      </w:tblPr>
      <w:tblGrid>
        <w:gridCol w:w="7654"/>
        <w:gridCol w:w="6804"/>
      </w:tblGrid>
      <w:tr w:rsidR="00E932A5" w:rsidTr="006A58E8">
        <w:tc>
          <w:tcPr>
            <w:tcW w:w="7654" w:type="dxa"/>
          </w:tcPr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تم</w:t>
            </w:r>
            <w:r w:rsidR="00B5754F" w:rsidRPr="006A58E8">
              <w:rPr>
                <w:rFonts w:ascii="Cambria" w:hAnsi="Cambria" w:hint="cs"/>
                <w:b/>
                <w:bCs/>
                <w:rtl/>
                <w:lang w:bidi="ar-JO"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عامل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ع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شكل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مر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م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ضمن اطلاع المعلم على محتوياته في بداية العام الدراسي،  ويعبأ مرتين في السنة (في نهاية كل فصل دراسي)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ؤخذ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عين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اعتبار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ن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التعامل م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ه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ذ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فعيل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بدأ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شاركية بين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عنيين في كل جزء ،مم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عزز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ثقة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الالتزام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النتائج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طلوبة من المعلم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حقيقها،وتعزيز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قوة ومعالجة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ضعف والقصورفي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أداء، ويتم الاحتفاظ بنسخة من النماذج الخاصة بكل منهم في ملف جانبي خاص بتقييم الأداء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6A58E8" w:rsidRDefault="0029208F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ترصد الوقائع الايجابية اذا كان التقدير ممتاز ، وترصد الوقائع السلبية اذا كان التقدير ضعي</w:t>
            </w:r>
            <w:r w:rsidR="00836EC4" w:rsidRPr="006A58E8">
              <w:rPr>
                <w:rFonts w:ascii="Cambria" w:hAnsi="Cambria" w:hint="cs"/>
                <w:b/>
                <w:bCs/>
                <w:rtl/>
              </w:rPr>
              <w:t>ف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ل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جوز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جراء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عديل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لى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حتويات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موذج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اداء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836EC4" w:rsidRPr="006A58E8">
              <w:rPr>
                <w:rFonts w:ascii="Cambria" w:hAnsi="Cambria" w:hint="cs"/>
                <w:b/>
                <w:bCs/>
                <w:rtl/>
              </w:rPr>
              <w:t>ال</w:t>
            </w:r>
            <w:r w:rsidRPr="006A58E8">
              <w:rPr>
                <w:rFonts w:ascii="Cambria" w:hAnsi="Cambria" w:hint="cs"/>
                <w:b/>
                <w:bCs/>
                <w:rtl/>
              </w:rPr>
              <w:t>سنوي بع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عتماده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</w:tc>
        <w:tc>
          <w:tcPr>
            <w:tcW w:w="6804" w:type="dxa"/>
          </w:tcPr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كون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 النموذج المرجعية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رئيسة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إعدا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 أداء المعلم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اذ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تخذت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حق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وظف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قوبة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 xml:space="preserve"> في سنة التقييم يكون تقديره بحسب المنصوص عليه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 xml:space="preserve">في المادة (74 أ/ج ) </w:t>
            </w:r>
            <w:r w:rsidRPr="006A58E8">
              <w:rPr>
                <w:rFonts w:ascii="Cambria" w:hAnsi="Cambria" w:hint="cs"/>
                <w:b/>
                <w:bCs/>
                <w:rtl/>
              </w:rPr>
              <w:t xml:space="preserve">من 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نظام الخدمة المدنية رقم (9) لسنة 2020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تكون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ويات</w:t>
            </w:r>
            <w:r w:rsidRPr="006A58E8">
              <w:rPr>
                <w:rFonts w:ascii="Cambria" w:hAnsi="Cambria"/>
                <w:b/>
                <w:bCs/>
              </w:rPr>
              <w:t xml:space="preserve"> /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درجات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أداءعلى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حو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A45F4B" w:rsidRPr="006A58E8">
              <w:rPr>
                <w:rFonts w:ascii="Cambria" w:hAnsi="Cambria" w:hint="cs"/>
                <w:b/>
                <w:bCs/>
                <w:rtl/>
              </w:rPr>
              <w:t xml:space="preserve">الآتي </w:t>
            </w:r>
            <w:r w:rsidRPr="006A58E8">
              <w:rPr>
                <w:rFonts w:ascii="Cambria" w:hAnsi="Cambria"/>
                <w:b/>
                <w:bCs/>
              </w:rPr>
              <w:t>:-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متاز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 xml:space="preserve">: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لد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الاعما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فوق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 المتوقع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ستثنائي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جداً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 xml:space="preserve">: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لد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فوق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 xml:space="preserve">: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لد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رضي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قابل المستو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قبول: لد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الحد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أدن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ضعيف: أداء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أق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المقبو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حتاج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لى تحسين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تطوير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:rsidR="00E932A5" w:rsidRPr="006A58E8" w:rsidRDefault="00E932A5" w:rsidP="006A58E8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="Arial" w:hAnsi="Arial"/>
                <w:b/>
                <w:bCs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="Cambria" w:hAnsi="Cambria"/>
        </w:rPr>
      </w:pPr>
    </w:p>
    <w:p w:rsidR="00E4035D" w:rsidRPr="00E4035D" w:rsidRDefault="00E4035D" w:rsidP="00E932A5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 معلومات عامة عن المعلم.</w:t>
      </w:r>
    </w:p>
    <w:p w:rsidR="00E4035D" w:rsidRPr="00883342" w:rsidRDefault="00836EC4" w:rsidP="00836EC4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 ..................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</w:t>
      </w:r>
      <w:r>
        <w:rPr>
          <w:rFonts w:hint="cs"/>
          <w:b/>
          <w:bCs/>
          <w:noProof/>
          <w:sz w:val="20"/>
          <w:szCs w:val="20"/>
          <w:rtl/>
        </w:rPr>
        <w:t>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............................</w:t>
      </w:r>
      <w:r w:rsidR="00E4035D" w:rsidRPr="00A34D17">
        <w:rPr>
          <w:b/>
          <w:bCs/>
          <w:noProof/>
          <w:sz w:val="20"/>
          <w:szCs w:val="20"/>
          <w:rtl/>
        </w:rPr>
        <w:t>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4035D" w:rsidRPr="00A34D17">
        <w:rPr>
          <w:b/>
          <w:bCs/>
          <w:noProof/>
          <w:sz w:val="20"/>
          <w:szCs w:val="20"/>
          <w:rtl/>
        </w:rPr>
        <w:t>الرقم الوطني: .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</w:t>
      </w:r>
      <w:r w:rsidR="00E4035D" w:rsidRPr="00A34D17">
        <w:rPr>
          <w:b/>
          <w:bCs/>
          <w:noProof/>
          <w:sz w:val="20"/>
          <w:szCs w:val="20"/>
          <w:rtl/>
        </w:rPr>
        <w:t>.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</w:t>
      </w:r>
      <w:r w:rsidR="00E4035D" w:rsidRPr="00A34D17">
        <w:rPr>
          <w:b/>
          <w:bCs/>
          <w:noProof/>
          <w:sz w:val="20"/>
          <w:szCs w:val="20"/>
          <w:rtl/>
        </w:rPr>
        <w:t>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:............</w:t>
      </w:r>
      <w:r w:rsidR="000E2F1F">
        <w:rPr>
          <w:rFonts w:hint="cs"/>
          <w:b/>
          <w:bCs/>
          <w:noProof/>
          <w:sz w:val="20"/>
          <w:szCs w:val="20"/>
          <w:rtl/>
        </w:rPr>
        <w:t>......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 xml:space="preserve">.....................   </w:t>
      </w:r>
    </w:p>
    <w:p w:rsidR="00E4035D" w:rsidRDefault="00E4035D" w:rsidP="00836EC4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 :..</w:t>
      </w:r>
      <w:r>
        <w:rPr>
          <w:rFonts w:hint="cs"/>
          <w:b/>
          <w:bCs/>
          <w:noProof/>
          <w:sz w:val="20"/>
          <w:szCs w:val="20"/>
          <w:rtl/>
        </w:rPr>
        <w:t>.................................</w:t>
      </w:r>
      <w:r w:rsidRPr="00A34D17">
        <w:rPr>
          <w:b/>
          <w:bCs/>
          <w:noProof/>
          <w:sz w:val="20"/>
          <w:szCs w:val="20"/>
          <w:rtl/>
        </w:rPr>
        <w:t>.......................</w:t>
      </w:r>
      <w:r w:rsidRPr="00883342">
        <w:rPr>
          <w:b/>
          <w:bCs/>
          <w:noProof/>
          <w:sz w:val="20"/>
          <w:szCs w:val="20"/>
          <w:rtl/>
        </w:rPr>
        <w:t>..............</w:t>
      </w:r>
      <w:r>
        <w:rPr>
          <w:rFonts w:hint="cs"/>
          <w:b/>
          <w:bCs/>
          <w:noProof/>
          <w:sz w:val="20"/>
          <w:szCs w:val="20"/>
          <w:rtl/>
        </w:rPr>
        <w:t>.................</w:t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Pr="00A34D17">
        <w:rPr>
          <w:b/>
          <w:bCs/>
          <w:noProof/>
          <w:sz w:val="20"/>
          <w:szCs w:val="20"/>
          <w:rtl/>
        </w:rPr>
        <w:t>مديرية التربية والتعليم : ..........................</w:t>
      </w:r>
      <w:r>
        <w:rPr>
          <w:rFonts w:hint="cs"/>
          <w:b/>
          <w:bCs/>
          <w:noProof/>
          <w:sz w:val="20"/>
          <w:szCs w:val="20"/>
          <w:rtl/>
        </w:rPr>
        <w:t>...............</w:t>
      </w:r>
      <w:r w:rsidRPr="00A34D17">
        <w:rPr>
          <w:b/>
          <w:bCs/>
          <w:noProof/>
          <w:sz w:val="20"/>
          <w:szCs w:val="20"/>
          <w:rtl/>
        </w:rPr>
        <w:t>المدرسة : ..</w:t>
      </w:r>
      <w:r w:rsidRPr="00883342">
        <w:rPr>
          <w:b/>
          <w:bCs/>
          <w:noProof/>
          <w:sz w:val="20"/>
          <w:szCs w:val="20"/>
          <w:rtl/>
        </w:rPr>
        <w:t>...</w:t>
      </w:r>
      <w:r>
        <w:rPr>
          <w:rFonts w:hint="cs"/>
          <w:b/>
          <w:bCs/>
          <w:noProof/>
          <w:sz w:val="20"/>
          <w:szCs w:val="20"/>
          <w:rtl/>
        </w:rPr>
        <w:t>............</w:t>
      </w:r>
      <w:r w:rsidRPr="00883342">
        <w:rPr>
          <w:b/>
          <w:bCs/>
          <w:noProof/>
          <w:sz w:val="20"/>
          <w:szCs w:val="20"/>
          <w:rtl/>
        </w:rPr>
        <w:t>.....................</w:t>
      </w:r>
      <w:r w:rsidRPr="00A34D17">
        <w:rPr>
          <w:b/>
          <w:bCs/>
          <w:noProof/>
          <w:sz w:val="20"/>
          <w:szCs w:val="20"/>
          <w:rtl/>
        </w:rPr>
        <w:t>....</w:t>
      </w:r>
      <w:r w:rsidRPr="00883342">
        <w:rPr>
          <w:rFonts w:hint="cs"/>
          <w:b/>
          <w:bCs/>
          <w:noProof/>
          <w:sz w:val="20"/>
          <w:szCs w:val="20"/>
          <w:rtl/>
        </w:rPr>
        <w:t>.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>اسم وتوقيع رئيس قسم شؤون الموظفين:   -------------------------------------- 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: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التي  يساهم 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2C199D">
        <w:rPr>
          <w:b/>
          <w:bCs/>
          <w:sz w:val="20"/>
          <w:szCs w:val="20"/>
          <w:lang w:bidi="ar-JO"/>
        </w:rPr>
        <w:t>20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1"/>
        <w:gridCol w:w="6105"/>
        <w:gridCol w:w="5518"/>
        <w:gridCol w:w="992"/>
        <w:gridCol w:w="929"/>
      </w:tblGrid>
      <w:tr w:rsidR="007457DB" w:rsidRPr="00D31670" w:rsidTr="006A58E8">
        <w:trPr>
          <w:trHeight w:hRule="exact" w:val="495"/>
          <w:jc w:val="center"/>
        </w:trPr>
        <w:tc>
          <w:tcPr>
            <w:tcW w:w="581" w:type="dxa"/>
            <w:shd w:val="clear" w:color="auto" w:fill="D9D9D9"/>
          </w:tcPr>
          <w:p w:rsidR="007457DB" w:rsidRPr="006A58E8" w:rsidRDefault="007457DB" w:rsidP="006A58E8">
            <w:pPr>
              <w:bidi/>
              <w:spacing w:line="240" w:lineRule="auto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/>
          </w:tcPr>
          <w:p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/>
          </w:tcPr>
          <w:p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/>
          </w:tcPr>
          <w:p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/>
          </w:tcPr>
          <w:p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6A58E8">
        <w:trPr>
          <w:trHeight w:hRule="exact" w:val="397"/>
          <w:jc w:val="center"/>
        </w:trPr>
        <w:tc>
          <w:tcPr>
            <w:tcW w:w="581" w:type="dxa"/>
          </w:tcPr>
          <w:p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Pr="00FC497D" w:rsidRDefault="00537193" w:rsidP="00537193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الارتفاع بمستوى الطلبة الأكاديمي في مبحث </w:t>
            </w:r>
            <w:r w:rsidR="007A5373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لغة الانجليزية</w:t>
            </w: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Pr="00FC497D" w:rsidRDefault="007457DB" w:rsidP="00FC497D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1-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3D530A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لغة الانجليزية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:rsidTr="006A58E8">
        <w:trPr>
          <w:trHeight w:hRule="exact" w:val="397"/>
          <w:jc w:val="center"/>
        </w:trPr>
        <w:tc>
          <w:tcPr>
            <w:tcW w:w="581" w:type="dxa"/>
          </w:tcPr>
          <w:p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2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مو شخصية الطلبة وازدياد قدراتهم بنسبة عالية /تحسن مشاركة الطلبة  بالأنشطة المدرسية المختلفة </w:t>
            </w:r>
          </w:p>
          <w:p w:rsidR="00537193" w:rsidRPr="00FC497D" w:rsidRDefault="00537193" w:rsidP="00537193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992" w:type="dxa"/>
          </w:tcPr>
          <w:p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:rsidTr="006A58E8">
        <w:trPr>
          <w:trHeight w:hRule="exact" w:val="397"/>
          <w:jc w:val="center"/>
        </w:trPr>
        <w:tc>
          <w:tcPr>
            <w:tcW w:w="581" w:type="dxa"/>
          </w:tcPr>
          <w:p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3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2C199D" w:rsidTr="006A58E8">
        <w:trPr>
          <w:trHeight w:hRule="exact" w:val="397"/>
          <w:jc w:val="center"/>
        </w:trPr>
        <w:tc>
          <w:tcPr>
            <w:tcW w:w="581" w:type="dxa"/>
          </w:tcPr>
          <w:p w:rsidR="002C199D" w:rsidRPr="006A58E8" w:rsidRDefault="007F47EF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رفع مستوى الوعي الصحي لدى الطلبة 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Pr="00FC497D" w:rsidRDefault="007F47EF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4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 </w:t>
            </w:r>
          </w:p>
        </w:tc>
        <w:tc>
          <w:tcPr>
            <w:tcW w:w="992" w:type="dxa"/>
          </w:tcPr>
          <w:p w:rsidR="002C199D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Pr="006A58E8" w:rsidRDefault="002C199D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D31670" w:rsidTr="006A58E8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/>
          </w:tcPr>
          <w:p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/>
          </w:tcPr>
          <w:p w:rsidR="00D31670" w:rsidRPr="006A58E8" w:rsidRDefault="00E73A0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/>
          </w:tcPr>
          <w:p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</w:tbl>
    <w:p w:rsidR="007457DB" w:rsidRPr="00E83062" w:rsidRDefault="007457DB" w:rsidP="007457DB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: ...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)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noProof/>
                <w:sz w:val="14"/>
                <w:szCs w:val="14"/>
                <w:rtl/>
              </w:rPr>
            </w:pPr>
            <w:r w:rsidRPr="00967F96">
              <w:rPr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C497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  بمسؤولياته وواجباته المهنية كافة وتأديتها بإتقان وامانة وكفاءة وفعال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الطابور الصباحي، المناوبة، أوقات الدوام، إشغال الحصص، تنفيذ توجيهات القيادة المدرسية..) وبأدواره وفق التطوير التربوي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لديه رؤية ورسالة واهداف خاصة به منبثقة من رؤية الوزارة ورسالتها وأهدافها، ويوظفها في العملية التعليمية التعلم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E8523C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بها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بها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توجيه المسؤول للطلبة في التعامل مع مشكلاتهم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عا وملتزم بشروط السلامة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:rsidR="00FC497D" w:rsidRPr="004F2079" w:rsidRDefault="00FC497D" w:rsidP="00A81C66">
            <w:pPr>
              <w:bidi/>
              <w:spacing w:after="0" w:line="240" w:lineRule="auto"/>
              <w:jc w:val="right"/>
              <w:rPr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:rsidR="00FC497D" w:rsidRPr="004F2079" w:rsidRDefault="00FC497D" w:rsidP="0029208F">
            <w:pPr>
              <w:bidi/>
              <w:spacing w:after="0" w:line="240" w:lineRule="auto"/>
              <w:jc w:val="right"/>
              <w:rPr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  <w:vAlign w:val="bottom"/>
          </w:tcPr>
          <w:p w:rsidR="00FC497D" w:rsidRPr="006027C9" w:rsidRDefault="00FC497D" w:rsidP="006027C9">
            <w:pPr>
              <w:bidi/>
              <w:spacing w:after="0" w:line="240" w:lineRule="auto"/>
              <w:jc w:val="center"/>
              <w:rPr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:rsidR="00FC497D" w:rsidRPr="004F2079" w:rsidRDefault="00FC497D" w:rsidP="007C6696">
            <w:pPr>
              <w:bidi/>
              <w:spacing w:after="0" w:line="240" w:lineRule="auto"/>
              <w:rPr>
                <w:sz w:val="16"/>
                <w:szCs w:val="16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>
              <w:rPr>
                <w:rFonts w:hint="cs"/>
                <w:sz w:val="16"/>
                <w:szCs w:val="16"/>
                <w:rtl/>
              </w:rPr>
              <w:t xml:space="preserve">( المجموع * </w:t>
            </w:r>
            <w:r>
              <w:rPr>
                <w:sz w:val="16"/>
                <w:szCs w:val="16"/>
              </w:rPr>
              <w:t>0.6</w:t>
            </w:r>
            <w:r>
              <w:rPr>
                <w:rFonts w:hint="cs"/>
                <w:sz w:val="16"/>
                <w:szCs w:val="16"/>
                <w:rtl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r>
        <w:rPr>
          <w:rFonts w:hint="cs"/>
          <w:b/>
          <w:bCs/>
          <w:rtl/>
          <w:lang w:bidi="ar-JO"/>
        </w:rPr>
        <w:t>:</w:t>
      </w:r>
      <w:r w:rsidR="00845BA2">
        <w:rPr>
          <w:rFonts w:hint="cs"/>
          <w:b/>
          <w:bCs/>
          <w:rtl/>
          <w:lang w:bidi="ar-JO"/>
        </w:rPr>
        <w:t xml:space="preserve">(ب)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3952DD">
        <w:rPr>
          <w:rFonts w:hint="cs"/>
          <w:b/>
          <w:bCs/>
          <w:rtl/>
          <w:lang w:bidi="ar-JO"/>
        </w:rPr>
        <w:t>ويخصص لها 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A50BA6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فلسفة الشخصية واخلاقيات المهنة</w:t>
            </w:r>
          </w:p>
        </w:tc>
        <w:tc>
          <w:tcPr>
            <w:tcW w:w="920" w:type="dxa"/>
            <w:vMerge w:val="restart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واولياء الأمور 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قديم  حلول واقتراحات تتعلق ب بالأمور الفنية للمدرسة والامور الاداري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تنفيذ الخطة التطويرية والاجرائية للمدرس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791" w:type="dxa"/>
          </w:tcPr>
          <w:p w:rsidR="00686B33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)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/>
            <w:vAlign w:val="center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/>
            <w:vAlign w:val="center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:rsidR="00686B33" w:rsidRPr="00526EC6" w:rsidRDefault="00686B33" w:rsidP="007C669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 المجموع * </w:t>
            </w:r>
            <w:r>
              <w:rPr>
                <w:rFonts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)</w:t>
            </w:r>
          </w:p>
        </w:tc>
        <w:tc>
          <w:tcPr>
            <w:tcW w:w="791" w:type="dxa"/>
            <w:shd w:val="clear" w:color="auto" w:fill="92CDDC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p w:rsidR="004F2079" w:rsidRPr="004F2079" w:rsidRDefault="004F2079" w:rsidP="00856E4F">
      <w:pPr>
        <w:pStyle w:val="ListParagraph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>. المعايير العامة (15) علامة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6"/>
        <w:gridCol w:w="1301"/>
        <w:gridCol w:w="703"/>
        <w:gridCol w:w="3668"/>
        <w:gridCol w:w="3349"/>
        <w:gridCol w:w="3076"/>
        <w:gridCol w:w="1256"/>
      </w:tblGrid>
      <w:tr w:rsidR="0029208F" w:rsidRPr="00F64271" w:rsidTr="006A58E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أول التوصيات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استثمار الأمثل للوقت لتحقيق النتاجات التعليمية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الاتصال الفعال (اللغة السليمة ، لغة الجسد، التواصل البصري )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مختبرات، الطلبة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مصادر التعلم المتنوعة بفاعلية لدعم تعلم الطلبة (المختبرات، التكنولوجيا،  مصادر المعرفة العالمية)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كفايات التعلم الذاتي عند الطلبة 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ListParagraph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) علامات</w:t>
      </w:r>
    </w:p>
    <w:p w:rsidR="00DC696E" w:rsidRPr="00DC696E" w:rsidRDefault="00DC696E" w:rsidP="00465010">
      <w:pPr>
        <w:pStyle w:val="ListParagraph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2"/>
        <w:gridCol w:w="1216"/>
        <w:gridCol w:w="663"/>
        <w:gridCol w:w="3804"/>
        <w:gridCol w:w="3355"/>
        <w:gridCol w:w="3073"/>
        <w:gridCol w:w="1256"/>
      </w:tblGrid>
      <w:tr w:rsidR="0029208F" w:rsidRPr="00F64271" w:rsidTr="006A58E8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6A58E8">
        <w:trPr>
          <w:trHeight w:hRule="exact" w:val="227"/>
        </w:trPr>
        <w:tc>
          <w:tcPr>
            <w:tcW w:w="263" w:type="pct"/>
            <w:shd w:val="clear" w:color="auto" w:fill="92CDDC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/>
            <w:vAlign w:val="center"/>
          </w:tcPr>
          <w:p w:rsidR="0029208F" w:rsidRPr="006A58E8" w:rsidRDefault="0016237B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(تجمع علامات الجزء أ وب  وتقسم على 5)</w:t>
            </w:r>
          </w:p>
        </w:tc>
        <w:tc>
          <w:tcPr>
            <w:tcW w:w="2278" w:type="pct"/>
            <w:gridSpan w:val="2"/>
            <w:shd w:val="clear" w:color="auto" w:fill="92CDDC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860CAE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t xml:space="preserve">الجزء </w:t>
      </w:r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rtl/>
          <w:lang w:bidi="ar-JO"/>
        </w:rPr>
        <w:t xml:space="preserve"> ويخصص لها 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lastRenderedPageBreak/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 الاكاديمية بالتخصص ( دقة المعلومات وحداثتها )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  بالإطار العام للمنهاج وللنتاجات العامة والخاصة وتوظيفه لها في الغرفة الصفية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عداد خطة فصلية  / سنوية مبنية على تحليل المحتوى الدراسي.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إعداد الخطة اليومية واوراق العمل والملاحق الخاصة بها ( تنوع النتاجات وشموليتها ، مناسبة استراتيجيات التدريس والتقويم والتأمل الذاتي ، ... الخ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خطط والانشطة العلاجية والإثرائية للطلبة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أنشطة اللاصفية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نظيم سجلات العلامات الرئيس والجانبي وسجلات وادوات التقويم الواقعي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2905" w:rsidRDefault="006257A1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مهارات البحث العلمي واكسابها للطلبة لتطوير العملية التعليمية والتعلمية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/>
            <w:vAlign w:val="center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:rsidR="006257A1" w:rsidRPr="009B1E91" w:rsidRDefault="006257A1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 xml:space="preserve">/ </w:t>
            </w:r>
            <w:r>
              <w:rPr>
                <w:sz w:val="24"/>
                <w:szCs w:val="24"/>
                <w:lang w:bidi="ar-JO"/>
              </w:rPr>
              <w:t>5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A355F0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6029325</wp:posOffset>
                </wp:positionH>
                <wp:positionV relativeFrom="paragraph">
                  <wp:posOffset>6350</wp:posOffset>
                </wp:positionV>
                <wp:extent cx="1057275" cy="207010"/>
                <wp:effectExtent l="0" t="0" r="9525" b="254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57275" cy="2070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712E488" id="Rounded Rectangle 4" o:spid="_x0000_s1026" style="position:absolute;margin-left:474.75pt;margin-top:.5pt;width:83.25pt;height:16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">
                <v:path arrowok="t"/>
              </v:roundrect>
            </w:pict>
          </mc:Fallback>
        </mc:AlternateConten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) علامة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</w:p>
    <w:p w:rsidR="00C07D84" w:rsidRDefault="00A355F0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379855</wp:posOffset>
                </wp:positionH>
                <wp:positionV relativeFrom="paragraph">
                  <wp:posOffset>133985</wp:posOffset>
                </wp:positionV>
                <wp:extent cx="7452995" cy="328295"/>
                <wp:effectExtent l="0" t="0" r="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52995" cy="328295"/>
                          <a:chOff x="163" y="11131"/>
                          <a:chExt cx="10680" cy="517"/>
                        </a:xfrm>
                      </wpg:grpSpPr>
                      <wps:wsp>
                        <wps:cNvPr id="6" name="AutoShape 4"/>
                        <wps:cNvSpPr>
                          <a:spLocks/>
                        </wps:cNvSpPr>
                        <wps:spPr bwMode="auto">
                          <a:xfrm>
                            <a:off x="9808" y="11173"/>
                            <a:ext cx="103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100 - 8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5"/>
                        <wps:cNvSpPr>
                          <a:spLocks/>
                        </wps:cNvSpPr>
                        <wps:spPr bwMode="auto">
                          <a:xfrm>
                            <a:off x="1198" y="11173"/>
                            <a:ext cx="11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دون ال 50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6"/>
                        <wps:cNvSpPr>
                          <a:spLocks/>
                        </wps:cNvSpPr>
                        <wps:spPr bwMode="auto">
                          <a:xfrm>
                            <a:off x="3360" y="11173"/>
                            <a:ext cx="121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دون 65 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50 50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7"/>
                        <wps:cNvSpPr>
                          <a:spLocks/>
                        </wps:cNvSpPr>
                        <wps:spPr bwMode="auto">
                          <a:xfrm>
                            <a:off x="5542" y="11158"/>
                            <a:ext cx="12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75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–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6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8"/>
                        <wps:cNvSpPr>
                          <a:spLocks/>
                        </wps:cNvSpPr>
                        <wps:spPr bwMode="auto">
                          <a:xfrm>
                            <a:off x="7783" y="11173"/>
                            <a:ext cx="111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85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757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9"/>
                        <wps:cNvSpPr>
                          <a:spLocks/>
                        </wps:cNvSpPr>
                        <wps:spPr bwMode="auto">
                          <a:xfrm>
                            <a:off x="8970" y="11206"/>
                            <a:ext cx="8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7405FD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7405FD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متاز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0"/>
                        <wps:cNvSpPr>
                          <a:spLocks/>
                        </wps:cNvSpPr>
                        <wps:spPr bwMode="auto">
                          <a:xfrm>
                            <a:off x="163" y="11191"/>
                            <a:ext cx="91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ضعيف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1"/>
                        <wps:cNvSpPr>
                          <a:spLocks/>
                        </wps:cNvSpPr>
                        <wps:spPr bwMode="auto">
                          <a:xfrm>
                            <a:off x="2404" y="11176"/>
                            <a:ext cx="8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توس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2"/>
                        <wps:cNvSpPr>
                          <a:spLocks/>
                        </wps:cNvSpPr>
                        <wps:spPr bwMode="auto">
                          <a:xfrm>
                            <a:off x="4633" y="11146"/>
                            <a:ext cx="75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 xml:space="preserve">جيد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3"/>
                        <wps:cNvSpPr>
                          <a:spLocks/>
                        </wps:cNvSpPr>
                        <wps:spPr bwMode="auto">
                          <a:xfrm>
                            <a:off x="6823" y="11131"/>
                            <a:ext cx="94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جيد جدا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left:0;text-align:left;margin-left:108.65pt;margin-top:10.55pt;width:586.85pt;height:25.85pt;z-index:251657728" coordorigin="163,11131" coordsize="10680,517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">
                <v:roundrect id="AutoShape 4" o:spid="_x0000_s1027" style="position:absolute;left:9808;top:11173;width:1035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" fillcolor="#bfbfbf">
                  <v:path arrowok="t"/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100 - 85</w:t>
                        </w:r>
                      </w:p>
                    </w:txbxContent>
                  </v:textbox>
                </v:roundrect>
                <v:roundrect id="AutoShape 5" o:spid="_x0000_s1028" style="position:absolute;left:1198;top:11173;width:1125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" fillcolor="#bfbfbf">
                  <v:path arrowok="t"/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دون ال 50 </w:t>
                        </w:r>
                      </w:p>
                    </w:txbxContent>
                  </v:textbox>
                </v:roundrect>
                <v:roundrect id="AutoShape 6" o:spid="_x0000_s1029" style="position:absolute;left:3360;top:11173;width:1213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" fillcolor="#bfbfbf">
                  <v:path arrowok="t"/>
                  <v:textbox>
                    <w:txbxContent>
                      <w:p w:rsidR="00E932A5" w:rsidRPr="00BA591C" w:rsidRDefault="00E932A5" w:rsidP="0058484B">
                        <w:pPr>
                          <w:jc w:val="right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دون 65 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50 5050</w:t>
                        </w:r>
                      </w:p>
                    </w:txbxContent>
                  </v:textbox>
                </v:roundrect>
                <v:roundrect id="AutoShape 7" o:spid="_x0000_s1030" style="position:absolute;left:5542;top:11158;width:1281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" fillcolor="#bfbfbf">
                  <v:path arrowok="t"/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75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–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65</w:t>
                        </w:r>
                      </w:p>
                    </w:txbxContent>
                  </v:textbox>
                </v:roundrect>
                <v:roundrect id="AutoShape 8" o:spid="_x0000_s1031" style="position:absolute;left:7783;top:11173;width:1115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" fillcolor="#bfbfbf">
                  <v:path arrowok="t"/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85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7575</w:t>
                        </w:r>
                      </w:p>
                    </w:txbxContent>
                  </v:textbox>
                </v:roundrect>
                <v:roundrect id="AutoShape 9" o:spid="_x0000_s1032" style="position:absolute;left:8970;top:11206;width:825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" strokecolor="white">
                  <v:path arrowok="t"/>
                  <v:textbox>
                    <w:txbxContent>
                      <w:p w:rsidR="00E932A5" w:rsidRPr="007405FD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7405FD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متاز</w:t>
                        </w:r>
                      </w:p>
                    </w:txbxContent>
                  </v:textbox>
                </v:roundrect>
                <v:roundrect id="AutoShape 10" o:spid="_x0000_s1033" style="position:absolute;left:163;top:11191;width:917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" stroked="f">
                  <v:path arrowok="t"/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ضعيف</w:t>
                        </w:r>
                      </w:p>
                    </w:txbxContent>
                  </v:textbox>
                </v:roundrect>
                <v:roundrect id="AutoShape 11" o:spid="_x0000_s1034" style="position:absolute;left:2404;top:11176;width:881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" strokecolor="white">
                  <v:path arrowok="t"/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توسط</w:t>
                        </w:r>
                      </w:p>
                    </w:txbxContent>
                  </v:textbox>
                </v:roundrect>
                <v:roundrect id="AutoShape 12" o:spid="_x0000_s1035" style="position:absolute;left:4633;top:11146;width:753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" strokecolor="white">
                  <v:path arrowok="t"/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 xml:space="preserve">جيد </w:t>
                        </w:r>
                      </w:p>
                    </w:txbxContent>
                  </v:textbox>
                </v:roundrect>
                <v:roundrect id="AutoShape 13" o:spid="_x0000_s1036" style="position:absolute;left:6823;top:11131;width:945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" strokecolor="white">
                  <v:path arrowok="t"/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جيد جدا</w:t>
                        </w:r>
                        <w:r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ً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: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="Cambria" w:hAnsi="Cambria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126D8" w:rsidRDefault="008126D8" w:rsidP="00291C54">
      <w:pPr>
        <w:spacing w:after="0" w:line="240" w:lineRule="auto"/>
      </w:pPr>
      <w:r>
        <w:separator/>
      </w:r>
    </w:p>
  </w:endnote>
  <w:endnote w:type="continuationSeparator" w:id="0">
    <w:p w:rsidR="008126D8" w:rsidRDefault="008126D8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Uighur">
    <w:panose1 w:val="02000000000000000000"/>
    <w:charset w:val="B2"/>
    <w:family w:val="auto"/>
    <w:pitch w:val="variable"/>
    <w:sig w:usb0="8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126D8" w:rsidRDefault="008126D8" w:rsidP="00291C54">
      <w:pPr>
        <w:spacing w:after="0" w:line="240" w:lineRule="auto"/>
      </w:pPr>
      <w:r>
        <w:separator/>
      </w:r>
    </w:p>
  </w:footnote>
  <w:footnote w:type="continuationSeparator" w:id="0">
    <w:p w:rsidR="008126D8" w:rsidRDefault="008126D8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70E0D" w:rsidRDefault="00070E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 w15:restartNumberingAfterBreak="0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24514"/>
    <w:rsid w:val="00335C33"/>
    <w:rsid w:val="00342A33"/>
    <w:rsid w:val="00342D13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530A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6EC6"/>
    <w:rsid w:val="00527F7B"/>
    <w:rsid w:val="00531878"/>
    <w:rsid w:val="00536CDE"/>
    <w:rsid w:val="00537193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21C28"/>
    <w:rsid w:val="006257A1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6B33"/>
    <w:rsid w:val="0068712D"/>
    <w:rsid w:val="0069186D"/>
    <w:rsid w:val="00693D8B"/>
    <w:rsid w:val="00694BF8"/>
    <w:rsid w:val="006A0651"/>
    <w:rsid w:val="006A2998"/>
    <w:rsid w:val="006A33E1"/>
    <w:rsid w:val="006A58E8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5373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26D8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355F0"/>
    <w:rsid w:val="00A40D73"/>
    <w:rsid w:val="00A42464"/>
    <w:rsid w:val="00A452A7"/>
    <w:rsid w:val="00A45F4B"/>
    <w:rsid w:val="00A50BA6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42D1"/>
    <w:rsid w:val="00AD53FC"/>
    <w:rsid w:val="00AE2DCA"/>
    <w:rsid w:val="00AF53E2"/>
    <w:rsid w:val="00B01830"/>
    <w:rsid w:val="00B026F4"/>
    <w:rsid w:val="00B077D3"/>
    <w:rsid w:val="00B17E03"/>
    <w:rsid w:val="00B3089F"/>
    <w:rsid w:val="00B31040"/>
    <w:rsid w:val="00B3458F"/>
    <w:rsid w:val="00B3653A"/>
    <w:rsid w:val="00B37C36"/>
    <w:rsid w:val="00B415E3"/>
    <w:rsid w:val="00B46F6A"/>
    <w:rsid w:val="00B57405"/>
    <w:rsid w:val="00B5754F"/>
    <w:rsid w:val="00B60C7D"/>
    <w:rsid w:val="00B65D6F"/>
    <w:rsid w:val="00B71AD5"/>
    <w:rsid w:val="00B7716F"/>
    <w:rsid w:val="00B873DE"/>
    <w:rsid w:val="00B87F0E"/>
    <w:rsid w:val="00BA18BF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2374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2761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C497D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25F74A9"/>
  <w15:chartTrackingRefBased/>
  <w15:docId w15:val="{B1B5DA79-92A6-5B4B-BB44-0CE79D27D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AD3"/>
    <w:pPr>
      <w:spacing w:after="200" w:line="276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C54"/>
  </w:style>
  <w:style w:type="paragraph" w:styleId="Footer">
    <w:name w:val="footer"/>
    <w:basedOn w:val="Normal"/>
    <w:link w:val="Footer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C54"/>
  </w:style>
  <w:style w:type="paragraph" w:styleId="BalloonText">
    <w:name w:val="Balloon Text"/>
    <w:basedOn w:val="Normal"/>
    <w:link w:val="BalloonTextChar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3BD3"/>
    <w:pPr>
      <w:ind w:left="720"/>
      <w:contextualSpacing/>
    </w:pPr>
  </w:style>
  <w:style w:type="table" w:styleId="TableGrid">
    <w:name w:val="Table Grid"/>
    <w:basedOn w:val="TableNormal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7EFB9-609E-9846-83D5-58FF6A840A3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837</Words>
  <Characters>10476</Characters>
  <Application>Microsoft Office Word</Application>
  <DocSecurity>0</DocSecurity>
  <Lines>87</Lines>
  <Paragraphs>2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subject/>
  <dc:creator>32085</dc:creator>
  <cp:keywords/>
  <cp:lastModifiedBy>عامر الشمايله</cp:lastModifiedBy>
  <cp:revision>4</cp:revision>
  <cp:lastPrinted>2020-01-30T14:57:00Z</cp:lastPrinted>
  <dcterms:created xsi:type="dcterms:W3CDTF">2020-05-11T14:41:00Z</dcterms:created>
  <dcterms:modified xsi:type="dcterms:W3CDTF">2020-05-11T14:44:00Z</dcterms:modified>
</cp:coreProperties>
</file>